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 Математические основы защиты информации и информационной безопасности</w:t>
      </w:r>
    </w:p>
    <w:p>
      <w:pPr>
        <w:pStyle w:val="Author"/>
      </w:pPr>
      <w:r>
        <w:t xml:space="preserve">Живцова 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алгоритм факторизации Поллард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 факторизации Полладр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дача разложения на множители – одна из первых задач, использующихся для построения криптосистем с открытым ключем. Подробнее в источниках</w:t>
      </w:r>
      <w:r>
        <w:t xml:space="preserve"> </w:t>
      </w:r>
      <w:r>
        <w:t xml:space="preserve">[1,2]</w:t>
      </w:r>
      <w:r>
        <w:t xml:space="preserve">.</w:t>
      </w:r>
    </w:p>
    <w:p>
      <w:pPr>
        <w:pStyle w:val="BodyText"/>
      </w:pPr>
      <w:r>
        <w:t xml:space="preserve">В данной работе будем использовать</w:t>
      </w:r>
      <w:r>
        <w:t xml:space="preserve"> </w:t>
      </w:r>
      <m:oMath>
        <m:r>
          <m:t>p</m:t>
        </m:r>
      </m:oMath>
      <w:r>
        <w:t xml:space="preserve">-метод Полларда, позволяющий найит нетривиальный делитель числа. Для реализации метода нужно задать сжимающую функцию на конечном множестве. В качестве примера такой функции используетс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n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число, у которого необходимо найти делитель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программная-реализац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ная реализация</w:t>
      </w:r>
    </w:p>
    <w:p>
      <w:pPr>
        <w:pStyle w:val="FirstParagraph"/>
      </w:pPr>
      <w:r>
        <w:t xml:space="preserve">Для реализации алгоритма факторизации Полладра на языке Python была написанна следующая функция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oladr(n, c, f, a, b):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(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, n),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, n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, b, 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a, n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b, n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b, n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ladr(n, c, f, a, b)        </w:t>
      </w:r>
    </w:p>
    <w:p>
      <w:pPr>
        <w:pStyle w:val="FirstParagraph"/>
      </w:pPr>
      <w:r>
        <w:t xml:space="preserve">Тут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число, у которого необходимо найти делитель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– сжимающая функция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начальное приближение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 </m:t>
        </m:r>
        <m:r>
          <m:t>b</m:t>
        </m:r>
      </m:oMath>
      <w:r>
        <w:t xml:space="preserve"> </w:t>
      </w:r>
      <w:r>
        <w:t xml:space="preserve">– текущие параметры алгоритма, использующиеся в рекурсии.</w:t>
      </w:r>
    </w:p>
    <w:p>
      <w:pPr>
        <w:pStyle w:val="BodyText"/>
      </w:pPr>
      <w:r>
        <w:t xml:space="preserve">Дополнительно были реализованы функции нахождения наибольшего общего делителя и сжимающая функция на конечном множестве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no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 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unc(x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</w:p>
    <w:bookmarkEnd w:id="23"/>
    <w:bookmarkStart w:id="28" w:name="проверка-функциональности-программ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оверка функциональности программы</w:t>
      </w:r>
    </w:p>
    <w:p>
      <w:pPr>
        <w:pStyle w:val="FirstParagraph"/>
      </w:pPr>
      <w:r>
        <w:t xml:space="preserve">Функциональность данной функции была протестирована в среде jupyter notebook (см. рис. 1). Функция действительно помогла найти нетривиальный делитель числа.</w:t>
      </w:r>
    </w:p>
    <w:bookmarkStart w:id="27" w:name="fig:001"/>
    <w:p>
      <w:pPr>
        <w:pStyle w:val="CaptionedFigure"/>
      </w:pPr>
      <w:r>
        <w:drawing>
          <wp:inline>
            <wp:extent cx="2560320" cy="2987040"/>
            <wp:effectExtent b="0" l="0" r="0" t="0"/>
            <wp:docPr descr="Рис. 1: Тестирование алгоритма факторизации Полладра" title="" id="25" name="Picture"/>
            <a:graphic>
              <a:graphicData uri="http://schemas.openxmlformats.org/drawingml/2006/picture">
                <pic:pic>
                  <pic:nvPicPr>
                    <pic:cNvPr descr="image/00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стирование алгоритма факторизации Полладра</w:t>
      </w:r>
    </w:p>
    <w:bookmarkEnd w:id="27"/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изучила алгоритм факторизации Полладра, реализовала его программно и протестировала.</w:t>
      </w:r>
    </w:p>
    <w:bookmarkEnd w:id="30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31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 D., Korolkova A., Gevorkyan M. Информационная безопасность компьютерных сетей: лабораторные работы. 2015.</w:t>
      </w:r>
    </w:p>
    <w:bookmarkEnd w:id="31"/>
    <w:bookmarkStart w:id="32" w:name="ref-book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Самуйлов К.Е. и др. Сети и телекоммуникации : Учебник и практикум. Издательство Юрайт, 2019. С. 1–363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Живцова Анна</dc:creator>
  <dc:language>ru-RU</dc:language>
  <cp:keywords/>
  <dcterms:created xsi:type="dcterms:W3CDTF">2024-10-10T09:07:24Z</dcterms:created>
  <dcterms:modified xsi:type="dcterms:W3CDTF">2024-10-10T09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